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9062F1" w14:textId="5747B009" w:rsidR="00B307A3" w:rsidRDefault="00B307A3">
      <w:pPr>
        <w:rPr>
          <w:lang w:eastAsia="zh-TW"/>
        </w:rPr>
      </w:pPr>
      <w:r>
        <w:rPr>
          <w:rFonts w:hint="eastAsia"/>
          <w:lang w:eastAsia="zh-TW"/>
        </w:rPr>
        <w:t>C</w:t>
      </w:r>
      <w:r>
        <w:rPr>
          <w:lang w:eastAsia="zh-TW"/>
        </w:rPr>
        <w:t>ENG3420 Lab3 Report</w:t>
      </w:r>
    </w:p>
    <w:p w14:paraId="51163B9A" w14:textId="68CFCCC7" w:rsidR="000451D7" w:rsidRDefault="00B307A3">
      <w:pPr>
        <w:rPr>
          <w:lang w:eastAsia="zh-TW"/>
        </w:rPr>
      </w:pPr>
      <w:r>
        <w:rPr>
          <w:lang w:eastAsia="zh-TW"/>
        </w:rPr>
        <w:t>Name: Chow Man Fung</w:t>
      </w:r>
      <w:r>
        <w:rPr>
          <w:lang w:eastAsia="zh-TW"/>
        </w:rPr>
        <w:tab/>
      </w:r>
      <w:r>
        <w:rPr>
          <w:lang w:eastAsia="zh-TW"/>
        </w:rPr>
        <w:tab/>
        <w:t>SID: 1155176920</w:t>
      </w:r>
    </w:p>
    <w:p w14:paraId="5F2B5930" w14:textId="77777777" w:rsidR="00DD77D4" w:rsidRDefault="00DD77D4">
      <w:pPr>
        <w:rPr>
          <w:lang w:eastAsia="zh-TW"/>
        </w:rPr>
      </w:pPr>
    </w:p>
    <w:p w14:paraId="1000C474" w14:textId="43BE9DD4" w:rsidR="00DD77D4" w:rsidRDefault="00DD77D4">
      <w:pPr>
        <w:rPr>
          <w:lang w:eastAsia="zh-TW"/>
        </w:rPr>
      </w:pPr>
      <w:r>
        <w:rPr>
          <w:u w:val="single"/>
          <w:lang w:eastAsia="zh-TW"/>
        </w:rPr>
        <w:t>lab3.1</w:t>
      </w:r>
    </w:p>
    <w:p w14:paraId="107A0E3C" w14:textId="2972EAD7" w:rsidR="00DD77D4" w:rsidRDefault="00DD77D4">
      <w:pPr>
        <w:rPr>
          <w:lang w:eastAsia="zh-TW"/>
        </w:rPr>
      </w:pPr>
      <w:proofErr w:type="spellStart"/>
      <w:r>
        <w:rPr>
          <w:rFonts w:hint="eastAsia"/>
          <w:lang w:eastAsia="zh-TW"/>
        </w:rPr>
        <w:t>i</w:t>
      </w:r>
      <w:r>
        <w:rPr>
          <w:lang w:eastAsia="zh-TW"/>
        </w:rPr>
        <w:t>sa.bin</w:t>
      </w:r>
      <w:proofErr w:type="spellEnd"/>
      <w:r w:rsidR="00D74614">
        <w:rPr>
          <w:lang w:eastAsia="zh-TW"/>
        </w:rPr>
        <w:t>:</w:t>
      </w:r>
    </w:p>
    <w:p w14:paraId="1FA26429" w14:textId="0D962C7B" w:rsidR="00D74614" w:rsidRDefault="00D74614">
      <w:pPr>
        <w:rPr>
          <w:lang w:eastAsia="zh-TW"/>
        </w:rPr>
      </w:pPr>
      <w:r>
        <w:rPr>
          <w:noProof/>
        </w:rPr>
        <w:drawing>
          <wp:inline distT="0" distB="0" distL="0" distR="0" wp14:anchorId="1ED1CB38" wp14:editId="06388181">
            <wp:extent cx="5400040" cy="1123950"/>
            <wp:effectExtent l="0" t="0" r="0" b="0"/>
            <wp:docPr id="19" name="圖片 19" descr="一張含有 文字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圖片 19" descr="一張含有 文字 的圖片&#10;&#10;自動產生的描述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123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661C2">
        <w:rPr>
          <w:noProof/>
        </w:rPr>
        <w:drawing>
          <wp:inline distT="0" distB="0" distL="0" distR="0" wp14:anchorId="5535214E" wp14:editId="764F6E95">
            <wp:extent cx="1885950" cy="5819804"/>
            <wp:effectExtent l="0" t="0" r="0" b="9525"/>
            <wp:docPr id="20" name="圖片 20" descr="一張含有 文字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圖片 20" descr="一張含有 文字 的圖片&#10;&#10;自動產生的描述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894870" cy="58473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1702FE" w14:textId="77777777" w:rsidR="00E661C2" w:rsidRDefault="00E661C2">
      <w:pPr>
        <w:rPr>
          <w:lang w:eastAsia="zh-TW"/>
        </w:rPr>
      </w:pPr>
    </w:p>
    <w:p w14:paraId="799A60EB" w14:textId="1902FF61" w:rsidR="00E661C2" w:rsidRDefault="00CA3B9D">
      <w:pPr>
        <w:rPr>
          <w:lang w:eastAsia="zh-TW"/>
        </w:rPr>
      </w:pPr>
      <w:r>
        <w:rPr>
          <w:rFonts w:hint="eastAsia"/>
          <w:lang w:eastAsia="zh-TW"/>
        </w:rPr>
        <w:t>c</w:t>
      </w:r>
      <w:r>
        <w:rPr>
          <w:lang w:eastAsia="zh-TW"/>
        </w:rPr>
        <w:t>ount10.bin:</w:t>
      </w:r>
    </w:p>
    <w:p w14:paraId="1D4F7617" w14:textId="4A700439" w:rsidR="00CA3B9D" w:rsidRDefault="00CA3B9D">
      <w:pPr>
        <w:rPr>
          <w:lang w:eastAsia="zh-TW"/>
        </w:rPr>
      </w:pPr>
      <w:r>
        <w:rPr>
          <w:noProof/>
        </w:rPr>
        <w:drawing>
          <wp:inline distT="0" distB="0" distL="0" distR="0" wp14:anchorId="77455472" wp14:editId="201D979E">
            <wp:extent cx="5400040" cy="1039495"/>
            <wp:effectExtent l="0" t="0" r="0" b="8255"/>
            <wp:docPr id="21" name="圖片 21" descr="一張含有 文字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圖片 21" descr="一張含有 文字 的圖片&#10;&#10;自動產生的描述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039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76731">
        <w:rPr>
          <w:noProof/>
        </w:rPr>
        <w:drawing>
          <wp:inline distT="0" distB="0" distL="0" distR="0" wp14:anchorId="465ED639" wp14:editId="08ABAB24">
            <wp:extent cx="1939628" cy="6496050"/>
            <wp:effectExtent l="0" t="0" r="3810" b="0"/>
            <wp:docPr id="22" name="圖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951498" cy="65358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5B200C" w14:textId="77777777" w:rsidR="00B76731" w:rsidRDefault="00B76731">
      <w:pPr>
        <w:rPr>
          <w:lang w:eastAsia="zh-TW"/>
        </w:rPr>
      </w:pPr>
    </w:p>
    <w:p w14:paraId="20F72484" w14:textId="2E0084A1" w:rsidR="00B76731" w:rsidRDefault="00B76731">
      <w:pPr>
        <w:rPr>
          <w:lang w:eastAsia="zh-TW"/>
        </w:rPr>
      </w:pPr>
      <w:proofErr w:type="spellStart"/>
      <w:r>
        <w:rPr>
          <w:rFonts w:hint="eastAsia"/>
          <w:lang w:eastAsia="zh-TW"/>
        </w:rPr>
        <w:t>s</w:t>
      </w:r>
      <w:r>
        <w:rPr>
          <w:lang w:eastAsia="zh-TW"/>
        </w:rPr>
        <w:t>wap.bin</w:t>
      </w:r>
      <w:proofErr w:type="spellEnd"/>
      <w:r>
        <w:rPr>
          <w:lang w:eastAsia="zh-TW"/>
        </w:rPr>
        <w:t>:</w:t>
      </w:r>
    </w:p>
    <w:p w14:paraId="6F748A36" w14:textId="5EA97EA3" w:rsidR="00B76731" w:rsidRDefault="00706D1D">
      <w:pPr>
        <w:rPr>
          <w:lang w:eastAsia="zh-TW"/>
        </w:rPr>
      </w:pPr>
      <w:r>
        <w:rPr>
          <w:noProof/>
        </w:rPr>
        <w:drawing>
          <wp:inline distT="0" distB="0" distL="0" distR="0" wp14:anchorId="3C88E43D" wp14:editId="56776D10">
            <wp:extent cx="5400040" cy="1089025"/>
            <wp:effectExtent l="0" t="0" r="0" b="0"/>
            <wp:docPr id="23" name="圖片 23" descr="一張含有 文字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圖片 23" descr="一張含有 文字 的圖片&#10;&#10;自動產生的描述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089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E5AA6">
        <w:rPr>
          <w:noProof/>
        </w:rPr>
        <w:drawing>
          <wp:inline distT="0" distB="0" distL="0" distR="0" wp14:anchorId="276C1F0A" wp14:editId="79EF84B7">
            <wp:extent cx="2752725" cy="1485900"/>
            <wp:effectExtent l="0" t="0" r="9525" b="0"/>
            <wp:docPr id="24" name="圖片 24" descr="一張含有 文字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圖片 24" descr="一張含有 文字 的圖片&#10;&#10;自動產生的描述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52725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919D9E" w14:textId="77777777" w:rsidR="00EE5AA6" w:rsidRDefault="00EE5AA6">
      <w:pPr>
        <w:rPr>
          <w:lang w:eastAsia="zh-TW"/>
        </w:rPr>
      </w:pPr>
    </w:p>
    <w:p w14:paraId="71A65645" w14:textId="1565C609" w:rsidR="00EE5AA6" w:rsidRDefault="00EE5AA6">
      <w:pPr>
        <w:rPr>
          <w:lang w:eastAsia="zh-TW"/>
        </w:rPr>
      </w:pPr>
      <w:r>
        <w:rPr>
          <w:rFonts w:hint="eastAsia"/>
          <w:lang w:eastAsia="zh-TW"/>
        </w:rPr>
        <w:t>a</w:t>
      </w:r>
      <w:r>
        <w:rPr>
          <w:lang w:eastAsia="zh-TW"/>
        </w:rPr>
        <w:t>dd4.bin:</w:t>
      </w:r>
    </w:p>
    <w:p w14:paraId="332474E4" w14:textId="07E7907F" w:rsidR="00EE5AA6" w:rsidRPr="00DD77D4" w:rsidRDefault="007C7B1A">
      <w:pPr>
        <w:rPr>
          <w:rFonts w:hint="eastAsia"/>
          <w:lang w:eastAsia="zh-TW"/>
        </w:rPr>
      </w:pPr>
      <w:r>
        <w:rPr>
          <w:noProof/>
        </w:rPr>
        <w:drawing>
          <wp:inline distT="0" distB="0" distL="0" distR="0" wp14:anchorId="5A8CFFA5" wp14:editId="0B5BCF77">
            <wp:extent cx="5400040" cy="1076325"/>
            <wp:effectExtent l="0" t="0" r="0" b="9525"/>
            <wp:docPr id="25" name="圖片 25" descr="一張含有 文字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圖片 25" descr="一張含有 文字 的圖片&#10;&#10;自動產生的描述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076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6408D">
        <w:rPr>
          <w:noProof/>
        </w:rPr>
        <w:drawing>
          <wp:inline distT="0" distB="0" distL="0" distR="0" wp14:anchorId="599EFD60" wp14:editId="436B3047">
            <wp:extent cx="2733675" cy="1304925"/>
            <wp:effectExtent l="0" t="0" r="9525" b="9525"/>
            <wp:docPr id="26" name="圖片 26" descr="一張含有 文字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圖片 26" descr="一張含有 文字 的圖片&#10;&#10;自動產生的描述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33675" cy="1304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FF2CFC" w14:textId="77777777" w:rsidR="000451D7" w:rsidRDefault="000451D7">
      <w:pPr>
        <w:rPr>
          <w:u w:val="single"/>
          <w:lang w:eastAsia="zh-TW"/>
        </w:rPr>
      </w:pPr>
    </w:p>
    <w:p w14:paraId="3971D820" w14:textId="77777777" w:rsidR="009318A9" w:rsidRDefault="009318A9">
      <w:pPr>
        <w:rPr>
          <w:u w:val="single"/>
          <w:lang w:eastAsia="zh-TW"/>
        </w:rPr>
      </w:pPr>
    </w:p>
    <w:p w14:paraId="5AACF4C2" w14:textId="77777777" w:rsidR="009318A9" w:rsidRDefault="009318A9">
      <w:pPr>
        <w:rPr>
          <w:u w:val="single"/>
          <w:lang w:eastAsia="zh-TW"/>
        </w:rPr>
      </w:pPr>
    </w:p>
    <w:p w14:paraId="23C37D23" w14:textId="77777777" w:rsidR="009318A9" w:rsidRDefault="009318A9">
      <w:pPr>
        <w:rPr>
          <w:u w:val="single"/>
          <w:lang w:eastAsia="zh-TW"/>
        </w:rPr>
      </w:pPr>
    </w:p>
    <w:p w14:paraId="49DD23D6" w14:textId="77777777" w:rsidR="009318A9" w:rsidRDefault="009318A9">
      <w:pPr>
        <w:rPr>
          <w:u w:val="single"/>
          <w:lang w:eastAsia="zh-TW"/>
        </w:rPr>
      </w:pPr>
    </w:p>
    <w:p w14:paraId="0557CE16" w14:textId="77777777" w:rsidR="009318A9" w:rsidRDefault="009318A9">
      <w:pPr>
        <w:rPr>
          <w:u w:val="single"/>
          <w:lang w:eastAsia="zh-TW"/>
        </w:rPr>
      </w:pPr>
    </w:p>
    <w:p w14:paraId="085EBC4B" w14:textId="77777777" w:rsidR="009318A9" w:rsidRDefault="009318A9">
      <w:pPr>
        <w:rPr>
          <w:u w:val="single"/>
          <w:lang w:eastAsia="zh-TW"/>
        </w:rPr>
      </w:pPr>
    </w:p>
    <w:p w14:paraId="47FBB321" w14:textId="77777777" w:rsidR="009318A9" w:rsidRDefault="009318A9">
      <w:pPr>
        <w:rPr>
          <w:u w:val="single"/>
          <w:lang w:eastAsia="zh-TW"/>
        </w:rPr>
      </w:pPr>
    </w:p>
    <w:p w14:paraId="78D10917" w14:textId="77777777" w:rsidR="009318A9" w:rsidRDefault="009318A9">
      <w:pPr>
        <w:rPr>
          <w:rFonts w:hint="eastAsia"/>
          <w:u w:val="single"/>
          <w:lang w:eastAsia="zh-TW"/>
        </w:rPr>
      </w:pPr>
    </w:p>
    <w:p w14:paraId="35BCCF54" w14:textId="5CF95358" w:rsidR="000C5ADF" w:rsidRDefault="00984E82">
      <w:pPr>
        <w:rPr>
          <w:u w:val="single"/>
          <w:lang w:eastAsia="zh-TW"/>
        </w:rPr>
      </w:pPr>
      <w:r w:rsidRPr="00265259">
        <w:rPr>
          <w:rFonts w:hint="eastAsia"/>
          <w:u w:val="single"/>
          <w:lang w:eastAsia="zh-TW"/>
        </w:rPr>
        <w:lastRenderedPageBreak/>
        <w:t>l</w:t>
      </w:r>
      <w:r w:rsidRPr="00265259">
        <w:rPr>
          <w:u w:val="single"/>
          <w:lang w:eastAsia="zh-TW"/>
        </w:rPr>
        <w:t>ab3.</w:t>
      </w:r>
      <w:r w:rsidR="00265259" w:rsidRPr="00265259">
        <w:rPr>
          <w:u w:val="single"/>
          <w:lang w:eastAsia="zh-TW"/>
        </w:rPr>
        <w:t>2</w:t>
      </w:r>
    </w:p>
    <w:p w14:paraId="55EAD1F6" w14:textId="2DEC7E14" w:rsidR="00265259" w:rsidRPr="00265259" w:rsidRDefault="00265259">
      <w:pPr>
        <w:rPr>
          <w:lang w:eastAsia="zh-TW"/>
        </w:rPr>
      </w:pPr>
      <w:proofErr w:type="spellStart"/>
      <w:r>
        <w:rPr>
          <w:lang w:eastAsia="zh-TW"/>
        </w:rPr>
        <w:t>isa.bin</w:t>
      </w:r>
      <w:proofErr w:type="spellEnd"/>
      <w:r>
        <w:rPr>
          <w:lang w:eastAsia="zh-TW"/>
        </w:rPr>
        <w:t>:</w:t>
      </w:r>
    </w:p>
    <w:p w14:paraId="3F712B73" w14:textId="7450E9B4" w:rsidR="00265259" w:rsidRDefault="00265259">
      <w:pPr>
        <w:rPr>
          <w:lang w:eastAsia="zh-TW"/>
        </w:rPr>
      </w:pPr>
      <w:r>
        <w:rPr>
          <w:noProof/>
        </w:rPr>
        <w:drawing>
          <wp:inline distT="0" distB="0" distL="0" distR="0" wp14:anchorId="489520CD" wp14:editId="529461AC">
            <wp:extent cx="4990497" cy="3629025"/>
            <wp:effectExtent l="0" t="0" r="635" b="0"/>
            <wp:docPr id="1" name="圖片 1" descr="一張含有 文字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圖片 1" descr="一張含有 文字 的圖片&#10;&#10;自動產生的描述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996511" cy="36333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33390">
        <w:rPr>
          <w:noProof/>
        </w:rPr>
        <w:drawing>
          <wp:inline distT="0" distB="0" distL="0" distR="0" wp14:anchorId="5F229A9F" wp14:editId="423D4C31">
            <wp:extent cx="5042892" cy="3667125"/>
            <wp:effectExtent l="0" t="0" r="5715" b="0"/>
            <wp:docPr id="3" name="圖片 3" descr="一張含有 文字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圖片 3" descr="一張含有 文字 的圖片&#10;&#10;自動產生的描述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048882" cy="36714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B6CACE" w14:textId="77777777" w:rsidR="00A10E5C" w:rsidRDefault="00A10E5C">
      <w:pPr>
        <w:rPr>
          <w:lang w:eastAsia="zh-TW"/>
        </w:rPr>
      </w:pPr>
    </w:p>
    <w:p w14:paraId="1893E0E9" w14:textId="6CB695EE" w:rsidR="00A10E5C" w:rsidRDefault="00A10E5C">
      <w:pPr>
        <w:rPr>
          <w:lang w:eastAsia="zh-TW"/>
        </w:rPr>
      </w:pPr>
      <w:r>
        <w:rPr>
          <w:rFonts w:hint="eastAsia"/>
          <w:lang w:eastAsia="zh-TW"/>
        </w:rPr>
        <w:lastRenderedPageBreak/>
        <w:t>c</w:t>
      </w:r>
      <w:r>
        <w:rPr>
          <w:lang w:eastAsia="zh-TW"/>
        </w:rPr>
        <w:t>ount10.bin:</w:t>
      </w:r>
    </w:p>
    <w:p w14:paraId="055E021A" w14:textId="045F8CBA" w:rsidR="00A10E5C" w:rsidRDefault="00B605A9">
      <w:pPr>
        <w:rPr>
          <w:lang w:eastAsia="zh-TW"/>
        </w:rPr>
      </w:pPr>
      <w:r>
        <w:rPr>
          <w:noProof/>
        </w:rPr>
        <w:drawing>
          <wp:inline distT="0" distB="0" distL="0" distR="0" wp14:anchorId="0927AE5A" wp14:editId="11E3EF71">
            <wp:extent cx="5278661" cy="3838575"/>
            <wp:effectExtent l="0" t="0" r="0" b="0"/>
            <wp:docPr id="4" name="圖片 4" descr="一張含有 文字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圖片 4" descr="一張含有 文字 的圖片&#10;&#10;自動產生的描述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81175" cy="38404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52DC1">
        <w:rPr>
          <w:noProof/>
        </w:rPr>
        <w:drawing>
          <wp:inline distT="0" distB="0" distL="0" distR="0" wp14:anchorId="60A669E0" wp14:editId="3D08BF1C">
            <wp:extent cx="5400040" cy="3926840"/>
            <wp:effectExtent l="0" t="0" r="0" b="0"/>
            <wp:docPr id="5" name="圖片 5" descr="一張含有 文字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圖片 5" descr="一張含有 文字 的圖片&#10;&#10;自動產生的描述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926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3B1F85" w14:textId="77777777" w:rsidR="00952DC1" w:rsidRDefault="00952DC1">
      <w:pPr>
        <w:rPr>
          <w:lang w:eastAsia="zh-TW"/>
        </w:rPr>
      </w:pPr>
    </w:p>
    <w:p w14:paraId="2C77F27F" w14:textId="2E43059C" w:rsidR="00952DC1" w:rsidRDefault="00952DC1">
      <w:pPr>
        <w:rPr>
          <w:lang w:eastAsia="zh-TW"/>
        </w:rPr>
      </w:pPr>
      <w:proofErr w:type="spellStart"/>
      <w:r>
        <w:rPr>
          <w:rFonts w:hint="eastAsia"/>
          <w:lang w:eastAsia="zh-TW"/>
        </w:rPr>
        <w:t>s</w:t>
      </w:r>
      <w:r>
        <w:rPr>
          <w:lang w:eastAsia="zh-TW"/>
        </w:rPr>
        <w:t>wap.bin</w:t>
      </w:r>
      <w:proofErr w:type="spellEnd"/>
      <w:r>
        <w:rPr>
          <w:lang w:eastAsia="zh-TW"/>
        </w:rPr>
        <w:t>:</w:t>
      </w:r>
    </w:p>
    <w:p w14:paraId="5B9247AC" w14:textId="141A388D" w:rsidR="00952DC1" w:rsidRDefault="002E334D">
      <w:pPr>
        <w:rPr>
          <w:lang w:eastAsia="zh-TW"/>
        </w:rPr>
      </w:pPr>
      <w:r>
        <w:rPr>
          <w:noProof/>
        </w:rPr>
        <w:drawing>
          <wp:inline distT="0" distB="0" distL="0" distR="0" wp14:anchorId="5C780105" wp14:editId="4235A0B2">
            <wp:extent cx="5400040" cy="1069340"/>
            <wp:effectExtent l="0" t="0" r="0" b="0"/>
            <wp:docPr id="6" name="圖片 6" descr="一張含有 文字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圖片 6" descr="一張含有 文字 的圖片&#10;&#10;自動產生的描述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069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22921">
        <w:rPr>
          <w:noProof/>
        </w:rPr>
        <w:drawing>
          <wp:inline distT="0" distB="0" distL="0" distR="0" wp14:anchorId="4CF82D72" wp14:editId="67F45F67">
            <wp:extent cx="2781300" cy="1447800"/>
            <wp:effectExtent l="0" t="0" r="0" b="0"/>
            <wp:docPr id="7" name="圖片 7" descr="一張含有 文字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圖片 7" descr="一張含有 文字 的圖片&#10;&#10;自動產生的描述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781300" cy="1447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761520" w14:textId="77777777" w:rsidR="00D22921" w:rsidRDefault="00D22921">
      <w:pPr>
        <w:rPr>
          <w:lang w:eastAsia="zh-TW"/>
        </w:rPr>
      </w:pPr>
    </w:p>
    <w:p w14:paraId="089967CA" w14:textId="335191C9" w:rsidR="00D22921" w:rsidRDefault="00D22921">
      <w:pPr>
        <w:rPr>
          <w:lang w:eastAsia="zh-TW"/>
        </w:rPr>
      </w:pPr>
      <w:r>
        <w:rPr>
          <w:rFonts w:hint="eastAsia"/>
          <w:lang w:eastAsia="zh-TW"/>
        </w:rPr>
        <w:t>a</w:t>
      </w:r>
      <w:r>
        <w:rPr>
          <w:lang w:eastAsia="zh-TW"/>
        </w:rPr>
        <w:t>dd4.bin:</w:t>
      </w:r>
    </w:p>
    <w:p w14:paraId="0C8C5C47" w14:textId="4153C3B2" w:rsidR="00D22921" w:rsidRDefault="00410A63">
      <w:pPr>
        <w:rPr>
          <w:lang w:eastAsia="zh-TW"/>
        </w:rPr>
      </w:pPr>
      <w:r>
        <w:rPr>
          <w:noProof/>
        </w:rPr>
        <w:drawing>
          <wp:inline distT="0" distB="0" distL="0" distR="0" wp14:anchorId="587D7338" wp14:editId="61477A2A">
            <wp:extent cx="5400040" cy="1083945"/>
            <wp:effectExtent l="0" t="0" r="0" b="1905"/>
            <wp:docPr id="8" name="圖片 8" descr="一張含有 文字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圖片 8" descr="一張含有 文字 的圖片&#10;&#10;自動產生的描述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083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50353">
        <w:rPr>
          <w:noProof/>
        </w:rPr>
        <w:drawing>
          <wp:inline distT="0" distB="0" distL="0" distR="0" wp14:anchorId="458749F3" wp14:editId="722CC84A">
            <wp:extent cx="2724150" cy="1304925"/>
            <wp:effectExtent l="0" t="0" r="0" b="9525"/>
            <wp:docPr id="9" name="圖片 9" descr="一張含有 文字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圖片 9" descr="一張含有 文字 的圖片&#10;&#10;自動產生的描述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724150" cy="1304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D50EB4" w14:textId="77777777" w:rsidR="00C50353" w:rsidRDefault="00C50353">
      <w:pPr>
        <w:rPr>
          <w:lang w:eastAsia="zh-TW"/>
        </w:rPr>
      </w:pPr>
    </w:p>
    <w:p w14:paraId="004C19DC" w14:textId="77777777" w:rsidR="009318A9" w:rsidRDefault="009318A9">
      <w:pPr>
        <w:rPr>
          <w:lang w:eastAsia="zh-TW"/>
        </w:rPr>
      </w:pPr>
    </w:p>
    <w:p w14:paraId="51BD2C93" w14:textId="77777777" w:rsidR="009318A9" w:rsidRDefault="009318A9">
      <w:pPr>
        <w:rPr>
          <w:lang w:eastAsia="zh-TW"/>
        </w:rPr>
      </w:pPr>
    </w:p>
    <w:p w14:paraId="503EE5C4" w14:textId="77777777" w:rsidR="009318A9" w:rsidRDefault="009318A9">
      <w:pPr>
        <w:rPr>
          <w:lang w:eastAsia="zh-TW"/>
        </w:rPr>
      </w:pPr>
    </w:p>
    <w:p w14:paraId="087C231D" w14:textId="77777777" w:rsidR="009318A9" w:rsidRDefault="009318A9">
      <w:pPr>
        <w:rPr>
          <w:lang w:eastAsia="zh-TW"/>
        </w:rPr>
      </w:pPr>
    </w:p>
    <w:p w14:paraId="635B0703" w14:textId="77777777" w:rsidR="009318A9" w:rsidRDefault="009318A9">
      <w:pPr>
        <w:rPr>
          <w:lang w:eastAsia="zh-TW"/>
        </w:rPr>
      </w:pPr>
    </w:p>
    <w:p w14:paraId="59DC2104" w14:textId="77777777" w:rsidR="009318A9" w:rsidRDefault="009318A9">
      <w:pPr>
        <w:rPr>
          <w:lang w:eastAsia="zh-TW"/>
        </w:rPr>
      </w:pPr>
    </w:p>
    <w:p w14:paraId="22CEF5EC" w14:textId="77777777" w:rsidR="009318A9" w:rsidRDefault="009318A9">
      <w:pPr>
        <w:rPr>
          <w:lang w:eastAsia="zh-TW"/>
        </w:rPr>
      </w:pPr>
    </w:p>
    <w:p w14:paraId="0DD43537" w14:textId="77777777" w:rsidR="009318A9" w:rsidRDefault="009318A9">
      <w:pPr>
        <w:rPr>
          <w:rFonts w:hint="eastAsia"/>
          <w:lang w:eastAsia="zh-TW"/>
        </w:rPr>
      </w:pPr>
    </w:p>
    <w:p w14:paraId="03ECBB2D" w14:textId="0831515D" w:rsidR="00C50353" w:rsidRDefault="00C50353">
      <w:pPr>
        <w:rPr>
          <w:u w:val="single"/>
          <w:lang w:eastAsia="zh-TW"/>
        </w:rPr>
      </w:pPr>
      <w:r>
        <w:rPr>
          <w:u w:val="single"/>
          <w:lang w:eastAsia="zh-TW"/>
        </w:rPr>
        <w:lastRenderedPageBreak/>
        <w:t>lab3.3</w:t>
      </w:r>
    </w:p>
    <w:p w14:paraId="744539E1" w14:textId="52ECB079" w:rsidR="00D5552C" w:rsidRDefault="00D5552C">
      <w:pPr>
        <w:rPr>
          <w:lang w:eastAsia="zh-TW"/>
        </w:rPr>
      </w:pPr>
      <w:proofErr w:type="spellStart"/>
      <w:r>
        <w:rPr>
          <w:rFonts w:hint="eastAsia"/>
          <w:lang w:eastAsia="zh-TW"/>
        </w:rPr>
        <w:t>i</w:t>
      </w:r>
      <w:r>
        <w:rPr>
          <w:lang w:eastAsia="zh-TW"/>
        </w:rPr>
        <w:t>sa.bin</w:t>
      </w:r>
      <w:proofErr w:type="spellEnd"/>
      <w:r>
        <w:rPr>
          <w:lang w:eastAsia="zh-TW"/>
        </w:rPr>
        <w:t>:</w:t>
      </w:r>
    </w:p>
    <w:p w14:paraId="5589E5BA" w14:textId="7EA6400F" w:rsidR="00F92B98" w:rsidRDefault="00B61397">
      <w:pPr>
        <w:rPr>
          <w:lang w:eastAsia="zh-TW"/>
        </w:rPr>
      </w:pPr>
      <w:r>
        <w:rPr>
          <w:noProof/>
        </w:rPr>
        <w:drawing>
          <wp:inline distT="0" distB="0" distL="0" distR="0" wp14:anchorId="07D16BBC" wp14:editId="39B0E7F0">
            <wp:extent cx="5400040" cy="1094740"/>
            <wp:effectExtent l="0" t="0" r="0" b="0"/>
            <wp:docPr id="10" name="圖片 10" descr="一張含有 文字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圖片 10" descr="一張含有 文字 的圖片&#10;&#10;自動產生的描述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094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16DE1">
        <w:rPr>
          <w:noProof/>
        </w:rPr>
        <w:drawing>
          <wp:inline distT="0" distB="0" distL="0" distR="0" wp14:anchorId="6134E7F9" wp14:editId="36669C01">
            <wp:extent cx="1962150" cy="6548135"/>
            <wp:effectExtent l="0" t="0" r="0" b="5080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974472" cy="6589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92B98">
        <w:rPr>
          <w:noProof/>
        </w:rPr>
        <w:drawing>
          <wp:inline distT="0" distB="0" distL="0" distR="0" wp14:anchorId="1FADC1C9" wp14:editId="67F0096B">
            <wp:extent cx="2724150" cy="1333500"/>
            <wp:effectExtent l="0" t="0" r="0" b="0"/>
            <wp:docPr id="12" name="圖片 12" descr="一張含有 文字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圖片 12" descr="一張含有 文字 的圖片&#10;&#10;自動產生的描述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724150" cy="1333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92B98">
        <w:rPr>
          <w:rFonts w:hint="eastAsia"/>
          <w:lang w:eastAsia="zh-TW"/>
        </w:rPr>
        <w:t>\</w:t>
      </w:r>
    </w:p>
    <w:p w14:paraId="1FC98751" w14:textId="77777777" w:rsidR="00F92B98" w:rsidRDefault="00F92B98">
      <w:pPr>
        <w:rPr>
          <w:lang w:eastAsia="zh-TW"/>
        </w:rPr>
      </w:pPr>
    </w:p>
    <w:p w14:paraId="1A2CC91A" w14:textId="1174A05D" w:rsidR="00F92B98" w:rsidRDefault="00F92B98">
      <w:pPr>
        <w:rPr>
          <w:lang w:eastAsia="zh-TW"/>
        </w:rPr>
      </w:pPr>
      <w:r>
        <w:rPr>
          <w:rFonts w:hint="eastAsia"/>
          <w:lang w:eastAsia="zh-TW"/>
        </w:rPr>
        <w:t>c</w:t>
      </w:r>
      <w:r>
        <w:rPr>
          <w:lang w:eastAsia="zh-TW"/>
        </w:rPr>
        <w:t>ount10.bin:</w:t>
      </w:r>
    </w:p>
    <w:p w14:paraId="22328EBB" w14:textId="56EFD2AD" w:rsidR="006B231B" w:rsidRDefault="00D01063">
      <w:pPr>
        <w:rPr>
          <w:lang w:eastAsia="zh-TW"/>
        </w:rPr>
      </w:pPr>
      <w:r>
        <w:rPr>
          <w:noProof/>
        </w:rPr>
        <w:drawing>
          <wp:inline distT="0" distB="0" distL="0" distR="0" wp14:anchorId="072936D9" wp14:editId="3E542E89">
            <wp:extent cx="5400040" cy="1025525"/>
            <wp:effectExtent l="0" t="0" r="0" b="3175"/>
            <wp:docPr id="13" name="圖片 13" descr="一張含有 文字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圖片 13" descr="一張含有 文字 的圖片&#10;&#10;自動產生的描述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025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B231B">
        <w:rPr>
          <w:noProof/>
        </w:rPr>
        <w:drawing>
          <wp:inline distT="0" distB="0" distL="0" distR="0" wp14:anchorId="49721EA0" wp14:editId="62EA7472">
            <wp:extent cx="1981200" cy="6635279"/>
            <wp:effectExtent l="0" t="0" r="0" b="0"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985693" cy="6650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D57F8B" w14:textId="77777777" w:rsidR="00064222" w:rsidRDefault="00064222">
      <w:pPr>
        <w:rPr>
          <w:lang w:eastAsia="zh-TW"/>
        </w:rPr>
      </w:pPr>
    </w:p>
    <w:p w14:paraId="3DFB8B0A" w14:textId="58B8B977" w:rsidR="00064222" w:rsidRDefault="00064222">
      <w:pPr>
        <w:rPr>
          <w:lang w:eastAsia="zh-TW"/>
        </w:rPr>
      </w:pPr>
      <w:proofErr w:type="spellStart"/>
      <w:r>
        <w:rPr>
          <w:rFonts w:hint="eastAsia"/>
          <w:lang w:eastAsia="zh-TW"/>
        </w:rPr>
        <w:t>s</w:t>
      </w:r>
      <w:r>
        <w:rPr>
          <w:lang w:eastAsia="zh-TW"/>
        </w:rPr>
        <w:t>wap.bin</w:t>
      </w:r>
      <w:proofErr w:type="spellEnd"/>
      <w:r>
        <w:rPr>
          <w:lang w:eastAsia="zh-TW"/>
        </w:rPr>
        <w:t>:</w:t>
      </w:r>
    </w:p>
    <w:p w14:paraId="15403E89" w14:textId="79C52008" w:rsidR="00064222" w:rsidRDefault="00506916">
      <w:pPr>
        <w:rPr>
          <w:lang w:eastAsia="zh-TW"/>
        </w:rPr>
      </w:pPr>
      <w:r>
        <w:rPr>
          <w:noProof/>
        </w:rPr>
        <w:drawing>
          <wp:inline distT="0" distB="0" distL="0" distR="0" wp14:anchorId="2A2B5F73" wp14:editId="07A5B2C3">
            <wp:extent cx="5400040" cy="1508125"/>
            <wp:effectExtent l="0" t="0" r="0" b="0"/>
            <wp:docPr id="15" name="圖片 15" descr="一張含有 文字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圖片 15" descr="一張含有 文字 的圖片&#10;&#10;自動產生的描述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508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11627">
        <w:rPr>
          <w:noProof/>
        </w:rPr>
        <w:drawing>
          <wp:inline distT="0" distB="0" distL="0" distR="0" wp14:anchorId="1A6AD176" wp14:editId="0EF26DC4">
            <wp:extent cx="2695575" cy="1485900"/>
            <wp:effectExtent l="0" t="0" r="9525" b="0"/>
            <wp:docPr id="16" name="圖片 16" descr="一張含有 文字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圖片 16" descr="一張含有 文字 的圖片&#10;&#10;自動產生的描述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695575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FCC094" w14:textId="77777777" w:rsidR="00411627" w:rsidRDefault="00411627">
      <w:pPr>
        <w:rPr>
          <w:lang w:eastAsia="zh-TW"/>
        </w:rPr>
      </w:pPr>
    </w:p>
    <w:p w14:paraId="2C290D5B" w14:textId="0056245B" w:rsidR="00411627" w:rsidRDefault="00411627">
      <w:pPr>
        <w:rPr>
          <w:lang w:eastAsia="zh-TW"/>
        </w:rPr>
      </w:pPr>
      <w:r>
        <w:rPr>
          <w:rFonts w:hint="eastAsia"/>
          <w:lang w:eastAsia="zh-TW"/>
        </w:rPr>
        <w:t>a</w:t>
      </w:r>
      <w:r>
        <w:rPr>
          <w:lang w:eastAsia="zh-TW"/>
        </w:rPr>
        <w:t>dd4.bin:</w:t>
      </w:r>
    </w:p>
    <w:p w14:paraId="133A0C21" w14:textId="73E5CF69" w:rsidR="00411627" w:rsidRPr="00D5552C" w:rsidRDefault="003C276A">
      <w:pPr>
        <w:rPr>
          <w:rFonts w:hint="eastAsia"/>
          <w:lang w:eastAsia="zh-TW"/>
        </w:rPr>
      </w:pPr>
      <w:r>
        <w:rPr>
          <w:noProof/>
        </w:rPr>
        <w:drawing>
          <wp:inline distT="0" distB="0" distL="0" distR="0" wp14:anchorId="57C354BF" wp14:editId="0857FBAC">
            <wp:extent cx="5400040" cy="1090930"/>
            <wp:effectExtent l="0" t="0" r="0" b="0"/>
            <wp:docPr id="17" name="圖片 17" descr="一張含有 文字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圖片 17" descr="一張含有 文字 的圖片&#10;&#10;自動產生的描述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090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451D7">
        <w:rPr>
          <w:noProof/>
        </w:rPr>
        <w:drawing>
          <wp:inline distT="0" distB="0" distL="0" distR="0" wp14:anchorId="5252D5F2" wp14:editId="4EE686D8">
            <wp:extent cx="2771775" cy="1314450"/>
            <wp:effectExtent l="0" t="0" r="9525" b="0"/>
            <wp:docPr id="18" name="圖片 18" descr="一張含有 文字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圖片 18" descr="一張含有 文字 的圖片&#10;&#10;自動產生的描述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771775" cy="1314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11627" w:rsidRPr="00D5552C" w:rsidSect="00AC41A8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xNjY1NjYztjSzMDFW0lEKTi0uzszPAykwrAUASXoAbywAAAA="/>
  </w:docVars>
  <w:rsids>
    <w:rsidRoot w:val="006D3360"/>
    <w:rsid w:val="000451D7"/>
    <w:rsid w:val="00064222"/>
    <w:rsid w:val="000C5ADF"/>
    <w:rsid w:val="00265259"/>
    <w:rsid w:val="002E334D"/>
    <w:rsid w:val="003C276A"/>
    <w:rsid w:val="00410A63"/>
    <w:rsid w:val="00411627"/>
    <w:rsid w:val="00506916"/>
    <w:rsid w:val="005430D1"/>
    <w:rsid w:val="0056408D"/>
    <w:rsid w:val="006B231B"/>
    <w:rsid w:val="006D3360"/>
    <w:rsid w:val="00706D1D"/>
    <w:rsid w:val="007C7B1A"/>
    <w:rsid w:val="00833390"/>
    <w:rsid w:val="008475CC"/>
    <w:rsid w:val="009318A9"/>
    <w:rsid w:val="00952DC1"/>
    <w:rsid w:val="00984E82"/>
    <w:rsid w:val="00A10E5C"/>
    <w:rsid w:val="00AC41A8"/>
    <w:rsid w:val="00B307A3"/>
    <w:rsid w:val="00B605A9"/>
    <w:rsid w:val="00B61397"/>
    <w:rsid w:val="00B76731"/>
    <w:rsid w:val="00B92525"/>
    <w:rsid w:val="00C50353"/>
    <w:rsid w:val="00CA3B9D"/>
    <w:rsid w:val="00D01063"/>
    <w:rsid w:val="00D16DE1"/>
    <w:rsid w:val="00D22921"/>
    <w:rsid w:val="00D5552C"/>
    <w:rsid w:val="00D74614"/>
    <w:rsid w:val="00D81A5C"/>
    <w:rsid w:val="00DD77D4"/>
    <w:rsid w:val="00E661C2"/>
    <w:rsid w:val="00EE5AA6"/>
    <w:rsid w:val="00F92B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74897A"/>
  <w15:chartTrackingRefBased/>
  <w15:docId w15:val="{CBF6A7BB-14C6-4A29-86B8-D88A7690B5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lang w:val="en-GB" w:eastAsia="zh-HK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image" Target="media/image23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29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fontTable" Target="fontTable.xml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9</Pages>
  <Words>40</Words>
  <Characters>231</Characters>
  <Application>Microsoft Office Word</Application>
  <DocSecurity>0</DocSecurity>
  <Lines>1</Lines>
  <Paragraphs>1</Paragraphs>
  <ScaleCrop>false</ScaleCrop>
  <Company/>
  <LinksUpToDate>false</LinksUpToDate>
  <CharactersWithSpaces>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OW, Man Fung</dc:creator>
  <cp:keywords/>
  <dc:description/>
  <cp:lastModifiedBy>CHOW, Man Fung</cp:lastModifiedBy>
  <cp:revision>35</cp:revision>
  <dcterms:created xsi:type="dcterms:W3CDTF">2023-05-01T16:52:00Z</dcterms:created>
  <dcterms:modified xsi:type="dcterms:W3CDTF">2023-05-01T17:17:00Z</dcterms:modified>
</cp:coreProperties>
</file>